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314461" w14:textId="77777777" w:rsidR="00BB6308" w:rsidRDefault="009C51E1">
      <w:pPr>
        <w:pStyle w:val="Title"/>
      </w:pPr>
      <w:r>
        <w:t>Real Analysis Prelim (Fall 1993)</w:t>
      </w:r>
    </w:p>
    <w:p w14:paraId="4D87F31C" w14:textId="77777777" w:rsidR="00BB6308" w:rsidRDefault="009C51E1">
      <w:pPr>
        <w:pStyle w:val="Heading2"/>
      </w:pPr>
      <w:bookmarkStart w:id="0" w:name="real-analysis-prelim"/>
      <w:bookmarkStart w:id="1" w:name="main-content"/>
      <w:bookmarkStart w:id="2" w:name="problems"/>
      <w:r>
        <w:t>Problems</w:t>
      </w:r>
    </w:p>
    <w:p w14:paraId="73864F56" w14:textId="77777777" w:rsidR="00BB6308" w:rsidRDefault="00BB6308">
      <w:pPr>
        <w:pStyle w:val="Compact"/>
        <w:numPr>
          <w:ilvl w:val="0"/>
          <w:numId w:val="2"/>
        </w:numPr>
      </w:pPr>
    </w:p>
    <w:p w14:paraId="029E921A" w14:textId="77777777" w:rsidR="00BB6308" w:rsidRDefault="009C51E1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bounded piecewise continuous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Prove</w:t>
      </w:r>
    </w:p>
    <w:p w14:paraId="1857ACAA" w14:textId="77777777" w:rsidR="00BB6308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687B898" w14:textId="77777777" w:rsidR="00BB6308" w:rsidRDefault="009C51E1">
      <w:pPr>
        <w:numPr>
          <w:ilvl w:val="1"/>
          <w:numId w:val="3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t of positive numbers. Prove</w:t>
      </w:r>
    </w:p>
    <w:p w14:paraId="4FC190F6" w14:textId="77777777" w:rsidR="00BB6308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⋯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rad>
            <m:radPr>
              <m:ctrlPr>
                <w:rPr>
                  <w:rFonts w:ascii="Cambria Math" w:hAnsi="Cambria Math"/>
                </w:rPr>
              </m:ctrlPr>
            </m:radPr>
            <m:deg>
              <m:r>
                <w:rPr>
                  <w:rFonts w:ascii="Cambria Math" w:hAnsi="Cambria Math"/>
                </w:rPr>
                <m:t>n</m:t>
              </m:r>
            </m:deg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⋯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rad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⋯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FE2FD04" w14:textId="77777777" w:rsidR="00BB6308" w:rsidRDefault="009C51E1">
      <w:pPr>
        <w:numPr>
          <w:ilvl w:val="0"/>
          <w:numId w:val="2"/>
        </w:numPr>
      </w:pPr>
      <w:r>
        <w:t xml:space="preserve">For </w:t>
      </w:r>
      <m:oMath>
        <m:r>
          <w:rPr>
            <w:rFonts w:ascii="Cambria Math" w:hAnsi="Cambria Math"/>
          </w:rPr>
          <m:t>Y</m:t>
        </m:r>
      </m:oMath>
      <w:r>
        <w:t xml:space="preserve"> a set and </w:t>
      </w:r>
      <m:oMath>
        <m:r>
          <m:rPr>
            <m:scr m:val="script"/>
            <m:sty m:val="p"/>
          </m:rPr>
          <w:rPr>
            <w:rFonts w:ascii="Cambria Math" w:hAnsi="Cambria Math"/>
          </w:rPr>
          <m:t>A⊂P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(</w:t>
      </w:r>
      <m:oMath>
        <m:r>
          <m:rPr>
            <m:scr m:val="script"/>
            <m:sty m:val="p"/>
          </m:rPr>
          <w:rPr>
            <w:rFonts w:ascii="Cambria Math" w:hAnsi="Cambria Math"/>
          </w:rPr>
          <m:t>P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= set of subsets of </w:t>
      </w:r>
      <m:oMath>
        <m:r>
          <w:rPr>
            <w:rFonts w:ascii="Cambria Math" w:hAnsi="Cambria Math"/>
          </w:rPr>
          <m:t>Y</m:t>
        </m:r>
      </m:oMath>
      <w:r>
        <w:t xml:space="preserve">) 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B(A)</m:t>
        </m:r>
      </m:oMath>
      <w:r>
        <w:t xml:space="preserve"> be the sigma algebra generated by 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</m:oMath>
      <w:r>
        <w:t xml:space="preserve">. Fo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be a set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 sigma algebra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Suppose </w:t>
      </w:r>
      <m:oMath>
        <m:r>
          <m:rPr>
            <m:scr m:val="script"/>
            <m:sty m:val="p"/>
          </m:rPr>
          <w:rPr>
            <w:rFonts w:ascii="Cambria Math" w:hAnsi="Cambria Math"/>
          </w:rPr>
          <m:t>A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r>
          <m:rPr>
            <m:scr m:val="script"/>
            <m:sty m:val="p"/>
          </m:rPr>
          <w:rPr>
            <w:rFonts w:ascii="Cambria Math" w:hAnsi="Cambria Math"/>
          </w:rPr>
          <m:t>B(A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Prove the following: A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measurable if and only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script"/>
            <m:sty m:val="p"/>
          </m:rPr>
          <w:rPr>
            <w:rFonts w:ascii="Cambria Math" w:hAnsi="Cambria Math"/>
          </w:rPr>
          <m:t>(A)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52115F83" w14:textId="77777777" w:rsidR="00BB6308" w:rsidRDefault="009C51E1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continuous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 Prove</w:t>
      </w:r>
    </w:p>
    <w:p w14:paraId="7F8A155A" w14:textId="77777777" w:rsidR="00BB6308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ϵ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p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ϵu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x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cos</m:t>
              </m:r>
              <m:r>
                <w:rPr>
                  <w:rFonts w:ascii="Cambria Math" w:hAnsi="Cambria Math"/>
                </w:rPr>
                <m:t>tu dt</m:t>
              </m:r>
            </m:e>
          </m:d>
          <m:r>
            <w:rPr>
              <w:rFonts w:ascii="Cambria Math" w:hAnsi="Cambria Math"/>
            </w:rPr>
            <m:t> d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6F622C0E" w14:textId="77777777" w:rsidR="00BB6308" w:rsidRDefault="009C51E1">
      <w:pPr>
        <w:numPr>
          <w:ilvl w:val="0"/>
          <w:numId w:val="2"/>
        </w:numPr>
      </w:pPr>
      <w:r>
        <w:t xml:space="preserve">For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 sequenc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prove the following: The sequenc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converges to </w:t>
      </w:r>
      <m:oMath>
        <m:r>
          <w:rPr>
            <w:rFonts w:ascii="Cambria Math" w:hAnsi="Cambria Math"/>
          </w:rPr>
          <m:t>f</m:t>
        </m:r>
      </m:oMath>
      <w:r>
        <w:t xml:space="preserve"> in mean if and only if</w:t>
      </w:r>
    </w:p>
    <w:p w14:paraId="244119C9" w14:textId="77777777" w:rsidR="00BB6308" w:rsidRDefault="00000000">
      <w:pPr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=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9C51E1">
        <w:t xml:space="preserve"> for any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708701DE" w14:textId="77777777" w:rsidR="00BB6308" w:rsidRDefault="00000000">
      <w:pPr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9C51E1">
        <w:t>.</w:t>
      </w:r>
    </w:p>
    <w:p w14:paraId="065F974A" w14:textId="77777777" w:rsidR="00BB6308" w:rsidRDefault="009C51E1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continuous functions on the open interval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 xml:space="preserve">. Supp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 for any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 xml:space="preserve">. Prove there exist </w:t>
      </w:r>
      <m:oMath>
        <m:r>
          <w:rPr>
            <w:rFonts w:ascii="Cambria Math" w:hAnsi="Cambria Math"/>
          </w:rPr>
          <m:t>α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</m:oMath>
      <w:r>
        <w:t xml:space="preserve"> wit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 xml:space="preserve"> such that</w:t>
      </w:r>
    </w:p>
    <w:p w14:paraId="1C3BAC41" w14:textId="77777777" w:rsidR="00BB6308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β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up</m:t>
                  </m:r>
                </m:e>
                <m:lim>
                  <m:r>
                    <w:rPr>
                      <w:rFonts w:ascii="Cambria Math" w:hAnsi="Cambria Math"/>
                    </w:rPr>
                    <m:t>n</m:t>
                  </m:r>
                </m:lim>
              </m:limLow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&lt;∞.</m:t>
          </m:r>
        </m:oMath>
      </m:oMathPara>
    </w:p>
    <w:p w14:paraId="384C0032" w14:textId="77777777" w:rsidR="00BB6308" w:rsidRDefault="009C51E1">
      <w:pPr>
        <w:numPr>
          <w:ilvl w:val="0"/>
          <w:numId w:val="2"/>
        </w:numPr>
      </w:pPr>
      <w:r>
        <w:t xml:space="preserve">Consider the transformation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→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z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56B05C0C" w14:textId="77777777" w:rsidR="00BB6308" w:rsidRDefault="009C51E1">
      <w:pPr>
        <w:numPr>
          <w:ilvl w:val="1"/>
          <w:numId w:val="5"/>
        </w:numPr>
      </w:pPr>
      <w:r>
        <w:t xml:space="preserve">Prove </w:t>
      </w:r>
      <m:oMath>
        <m:r>
          <w:rPr>
            <w:rFonts w:ascii="Cambria Math" w:hAnsi="Cambria Math"/>
          </w:rPr>
          <m:t>T</m:t>
        </m:r>
      </m:oMath>
      <w:r>
        <w:t xml:space="preserve"> maps some neighborhood of </w:t>
      </w: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e to one onto a neighborhood of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6C8290D" w14:textId="77777777" w:rsidR="00BB6308" w:rsidRDefault="009C51E1">
      <w:pPr>
        <w:numPr>
          <w:ilvl w:val="1"/>
          <w:numId w:val="5"/>
        </w:numPr>
      </w:pPr>
      <w:r>
        <w:t xml:space="preserve">Does </w:t>
      </w:r>
      <m:oMath>
        <m:r>
          <w:rPr>
            <w:rFonts w:ascii="Cambria Math" w:hAnsi="Cambria Math"/>
          </w:rPr>
          <m:t>T</m:t>
        </m:r>
      </m:oMath>
      <w:r>
        <w:t xml:space="preserve"> map a neighborhood of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e to one onto a neighborhood of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</w:p>
    <w:p w14:paraId="07DBB8C2" w14:textId="77777777" w:rsidR="00BB6308" w:rsidRDefault="009C51E1">
      <w:pPr>
        <w:numPr>
          <w:ilvl w:val="0"/>
          <w:numId w:val="2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S</m:t>
        </m:r>
      </m:oMath>
      <w:r>
        <w:t xml:space="preserve"> be a subspac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and suppose this is a constant </w:t>
      </w:r>
      <m:oMath>
        <m:r>
          <w:rPr>
            <w:rFonts w:ascii="Cambria Math" w:hAnsi="Cambria Math"/>
          </w:rPr>
          <m:t>K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 and almost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Prove </w:t>
      </w:r>
      <m:oMath>
        <m:r>
          <m:rPr>
            <m:sty m:val="p"/>
          </m:rPr>
          <w:rPr>
            <w:rFonts w:ascii="Cambria Math" w:hAnsi="Cambria Math"/>
          </w:rPr>
          <m:t>dim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134BA692" w14:textId="77777777" w:rsidR="00BB6308" w:rsidRDefault="00BB6308">
      <w:pPr>
        <w:pStyle w:val="Compact"/>
        <w:numPr>
          <w:ilvl w:val="0"/>
          <w:numId w:val="2"/>
        </w:numPr>
      </w:pPr>
    </w:p>
    <w:p w14:paraId="5841FC70" w14:textId="77777777" w:rsidR="00BB6308" w:rsidRDefault="009C51E1">
      <w:pPr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continuous function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ith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positive and monotonically decreasing. Prove</w:t>
      </w:r>
    </w:p>
    <w:p w14:paraId="767E46E0" w14:textId="77777777" w:rsidR="00BB6308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⋅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  <m:e>
              <m:r>
                <w:rPr>
                  <w:rFonts w:ascii="Cambria Math" w:hAnsi="Cambria Math"/>
                </w:rPr>
                <m:t>q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6571F8AF" w14:textId="77777777" w:rsidR="00BB6308" w:rsidRDefault="009C51E1">
      <w:pPr>
        <w:numPr>
          <w:ilvl w:val="1"/>
          <w:numId w:val="1"/>
        </w:numPr>
      </w:pPr>
      <w:r>
        <w:t xml:space="preserve">for som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b</m:t>
        </m:r>
      </m:oMath>
      <w:r>
        <w:t>.</w:t>
      </w:r>
    </w:p>
    <w:p w14:paraId="605E2E69" w14:textId="77777777" w:rsidR="00BB6308" w:rsidRDefault="009C51E1">
      <w:pPr>
        <w:numPr>
          <w:ilvl w:val="1"/>
          <w:numId w:val="6"/>
        </w:numPr>
      </w:pPr>
      <w:r>
        <w:t xml:space="preserve">Pro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A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 xml:space="preserve"> exists.</w:t>
      </w:r>
    </w:p>
    <w:p w14:paraId="18274E02" w14:textId="77777777" w:rsidR="00BB6308" w:rsidRDefault="009C51E1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is Lebesgue integrable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</m:oMath>
      <w:r>
        <w:t xml:space="preserve"> is defined by</w:t>
      </w:r>
    </w:p>
    <w:p w14:paraId="36E870BA" w14:textId="77777777" w:rsidR="00BB6308" w:rsidRDefault="009C51E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x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E396CC9" w14:textId="77777777" w:rsidR="00BB6308" w:rsidRDefault="009C51E1">
      <w:pPr>
        <w:numPr>
          <w:ilvl w:val="0"/>
          <w:numId w:val="1"/>
        </w:numPr>
      </w:pPr>
      <w:r>
        <w:t xml:space="preserve">Prove </w:t>
      </w:r>
      <m:oMath>
        <m:r>
          <w:rPr>
            <w:rFonts w:ascii="Cambria Math" w:hAnsi="Cambria Math"/>
          </w:rPr>
          <m:t>F</m:t>
        </m:r>
      </m:oMath>
      <w:r>
        <w:t xml:space="preserve"> is continuous and of bounded varia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4C0F0CFF" w14:textId="77777777" w:rsidR="00BB6308" w:rsidRDefault="009C51E1">
      <w:pPr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x</m:t>
            </m:r>
          </m:sub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y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xt</m:t>
                </m:r>
              </m:sup>
            </m:sSup>
          </m:e>
        </m:nary>
        <m:r>
          <w:rPr>
            <w:rFonts w:ascii="Cambria Math" w:hAnsi="Cambria Math"/>
          </w:rPr>
          <m:t> dt</m:t>
        </m:r>
      </m:oMath>
      <w:r>
        <w:t xml:space="preserve"> evalu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  <w:bookmarkEnd w:id="0"/>
      <w:bookmarkEnd w:id="1"/>
      <w:bookmarkEnd w:id="2"/>
    </w:p>
    <w:sectPr w:rsidR="00BB630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23648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A06F7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542448A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127119408">
    <w:abstractNumId w:val="0"/>
  </w:num>
  <w:num w:numId="2" w16cid:durableId="15969407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882621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268947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272472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315391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6308"/>
    <w:rsid w:val="00107E00"/>
    <w:rsid w:val="009C51E1"/>
    <w:rsid w:val="00B32B2D"/>
    <w:rsid w:val="00BB6308"/>
    <w:rsid w:val="00C70FE3"/>
    <w:rsid w:val="00ED1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649DF"/>
  <w15:docId w15:val="{1EC3A2C3-50D1-493D-841C-4BF1CE78A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5</Words>
  <Characters>1807</Characters>
  <Application>Microsoft Office Word</Application>
  <DocSecurity>0</DocSecurity>
  <Lines>50</Lines>
  <Paragraphs>40</Paragraphs>
  <ScaleCrop>false</ScaleCrop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Prelim (Fall 1993)</dc:title>
  <dc:creator>Paul Pollack</dc:creator>
  <cp:keywords/>
  <cp:lastModifiedBy>Paul Pollack</cp:lastModifiedBy>
  <cp:revision>3</cp:revision>
  <dcterms:created xsi:type="dcterms:W3CDTF">2026-03-28T16:07:00Z</dcterms:created>
  <dcterms:modified xsi:type="dcterms:W3CDTF">2026-03-28T16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